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311F3" w14:textId="5AEF3B9D" w:rsidR="00CD4CBE" w:rsidRDefault="00A058A3" w:rsidP="00CD4CBE">
      <w:pPr>
        <w:pStyle w:val="Title"/>
        <w:spacing w:after="100" w:afterAutospacing="1"/>
        <w:contextualSpacing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АЛГОРИТЪМ ЗА </w:t>
      </w:r>
      <w:r w:rsidR="00CD4CBE">
        <w:rPr>
          <w:rFonts w:ascii="Arial" w:hAnsi="Arial" w:cs="Arial"/>
          <w:sz w:val="28"/>
        </w:rPr>
        <w:t>О</w:t>
      </w:r>
      <w:r w:rsidR="008856F0">
        <w:rPr>
          <w:rFonts w:ascii="Arial" w:hAnsi="Arial" w:cs="Arial"/>
          <w:sz w:val="28"/>
        </w:rPr>
        <w:t xml:space="preserve">ТКРИВАНЕ </w:t>
      </w:r>
      <w:r w:rsidR="00CD4CBE">
        <w:rPr>
          <w:rFonts w:ascii="Arial" w:hAnsi="Arial" w:cs="Arial"/>
          <w:sz w:val="28"/>
        </w:rPr>
        <w:t xml:space="preserve">НА </w:t>
      </w:r>
      <w:r w:rsidR="008856F0">
        <w:rPr>
          <w:rFonts w:ascii="Arial" w:hAnsi="Arial" w:cs="Arial"/>
          <w:sz w:val="28"/>
        </w:rPr>
        <w:t>МОМЕНТА НА ИЗГРАЖДАНЕ НА КОМУНИКАЦИОННИЯ ПРЪСТЕН</w:t>
      </w:r>
    </w:p>
    <w:p w14:paraId="2F948297" w14:textId="27B79E85" w:rsidR="00637A21" w:rsidRPr="00637A21" w:rsidRDefault="00637A21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sz w:val="28"/>
          <w:u w:val="none"/>
          <w:lang w:val="en-US"/>
        </w:rPr>
      </w:pPr>
      <w:r w:rsidRPr="00637A21">
        <w:rPr>
          <w:rFonts w:ascii="Arial" w:hAnsi="Arial" w:cs="Arial"/>
          <w:b w:val="0"/>
          <w:bCs w:val="0"/>
          <w:sz w:val="28"/>
          <w:u w:val="none"/>
          <w:lang w:val="en-US"/>
        </w:rPr>
        <w:t xml:space="preserve">Communication Ring Check Up Algorithm </w:t>
      </w:r>
      <w:r w:rsidRPr="00637A21">
        <w:rPr>
          <w:rFonts w:ascii="Arial" w:hAnsi="Arial" w:cs="Arial"/>
          <w:b w:val="0"/>
          <w:bCs w:val="0"/>
          <w:i/>
          <w:iCs/>
          <w:sz w:val="28"/>
          <w:u w:val="none"/>
          <w:lang w:val="en-US"/>
        </w:rPr>
        <w:t>RUP</w:t>
      </w:r>
    </w:p>
    <w:p w14:paraId="4D947264" w14:textId="7F559B36" w:rsidR="00A058A3" w:rsidRPr="009F7E1F" w:rsidRDefault="00A058A3" w:rsidP="00637A21">
      <w:pPr>
        <w:pStyle w:val="Title"/>
        <w:spacing w:after="100" w:afterAutospacing="1"/>
        <w:contextualSpacing/>
        <w:rPr>
          <w:rFonts w:ascii="Arial" w:hAnsi="Arial" w:cs="Arial"/>
          <w:b w:val="0"/>
          <w:bCs w:val="0"/>
          <w:u w:val="none"/>
          <w:lang w:val="en-US"/>
        </w:rPr>
      </w:pPr>
      <w:r w:rsidRPr="009F7E1F">
        <w:rPr>
          <w:rFonts w:ascii="Arial" w:hAnsi="Arial" w:cs="Arial"/>
          <w:b w:val="0"/>
          <w:bCs w:val="0"/>
          <w:u w:val="none"/>
          <w:lang w:val="en-US"/>
        </w:rPr>
        <w:t>(</w:t>
      </w:r>
      <w:r w:rsidR="00B94E56">
        <w:rPr>
          <w:rFonts w:ascii="Arial" w:hAnsi="Arial" w:cs="Arial"/>
          <w:b w:val="0"/>
          <w:bCs w:val="0"/>
          <w:u w:val="none"/>
          <w:lang w:val="en-US"/>
        </w:rPr>
        <w:t xml:space="preserve">Generalized Formal </w:t>
      </w:r>
      <w:r w:rsidR="006B4AA4">
        <w:rPr>
          <w:rFonts w:ascii="Arial" w:hAnsi="Arial" w:cs="Arial"/>
          <w:b w:val="0"/>
          <w:bCs w:val="0"/>
          <w:u w:val="none"/>
          <w:lang w:val="en-US"/>
        </w:rPr>
        <w:t>Specification</w:t>
      </w:r>
      <w:r w:rsidR="00A35CA2">
        <w:rPr>
          <w:rStyle w:val="FootnoteReference"/>
          <w:rFonts w:ascii="Arial" w:hAnsi="Arial" w:cs="Arial"/>
          <w:b w:val="0"/>
          <w:bCs w:val="0"/>
          <w:u w:val="none"/>
          <w:lang w:val="en-US"/>
        </w:rPr>
        <w:footnoteReference w:id="1"/>
      </w:r>
      <w:r w:rsidRPr="009F7E1F">
        <w:rPr>
          <w:rFonts w:ascii="Arial" w:hAnsi="Arial" w:cs="Arial"/>
          <w:b w:val="0"/>
          <w:bCs w:val="0"/>
          <w:u w:val="none"/>
          <w:lang w:val="en-US"/>
        </w:rPr>
        <w:t>)</w:t>
      </w:r>
    </w:p>
    <w:p w14:paraId="52F53B5F" w14:textId="77777777" w:rsidR="006D2912" w:rsidRPr="009F7E1F" w:rsidRDefault="006D2912" w:rsidP="00A058A3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0"/>
          <w:szCs w:val="20"/>
          <w:lang w:eastAsia="en-GB"/>
        </w:rPr>
      </w:pPr>
    </w:p>
    <w:p w14:paraId="24F38B92" w14:textId="77777777" w:rsidR="00A058A3" w:rsidRPr="009F7E1F" w:rsidRDefault="00A058A3" w:rsidP="00A058A3">
      <w:pPr>
        <w:spacing w:after="100" w:afterAutospacing="1" w:line="240" w:lineRule="auto"/>
        <w:contextualSpacing/>
        <w:rPr>
          <w:rFonts w:ascii="Arial" w:hAnsi="Arial" w:cs="Arial"/>
        </w:rPr>
      </w:pPr>
    </w:p>
    <w:p w14:paraId="2E3E34A2" w14:textId="31DC5A88" w:rsidR="005429B9" w:rsidRPr="003B1814" w:rsidRDefault="005429B9" w:rsidP="00A058A3">
      <w:pPr>
        <w:spacing w:after="100" w:afterAutospacing="1" w:line="240" w:lineRule="auto"/>
        <w:contextualSpacing/>
        <w:rPr>
          <w:rFonts w:ascii="Segoe Print" w:hAnsi="Segoe Print"/>
          <w:b/>
          <w:sz w:val="28"/>
          <w:szCs w:val="28"/>
          <w:lang w:val="bg-BG"/>
        </w:rPr>
      </w:pPr>
      <w:r w:rsidRPr="003B1814">
        <w:rPr>
          <w:rFonts w:ascii="Segoe Print" w:hAnsi="Segoe Print"/>
          <w:b/>
          <w:sz w:val="28"/>
          <w:szCs w:val="28"/>
        </w:rPr>
        <w:t>P</w:t>
      </w:r>
      <w:r w:rsidRPr="003B1814">
        <w:rPr>
          <w:rFonts w:ascii="Segoe Print" w:hAnsi="Segoe Print"/>
          <w:b/>
          <w:sz w:val="28"/>
          <w:szCs w:val="28"/>
          <w:vertAlign w:val="subscript"/>
        </w:rPr>
        <w:t>i</w:t>
      </w:r>
      <w:r w:rsidR="003B1814" w:rsidRPr="009F7E1F">
        <w:rPr>
          <w:rFonts w:ascii="Segoe Print" w:hAnsi="Segoe Print"/>
          <w:b/>
          <w:sz w:val="28"/>
          <w:szCs w:val="28"/>
        </w:rPr>
        <w:t>::</w:t>
      </w:r>
      <w:r w:rsidR="008856F0" w:rsidRPr="003B1814">
        <w:rPr>
          <w:rFonts w:ascii="Segoe Print" w:hAnsi="Segoe Print"/>
          <w:b/>
          <w:sz w:val="28"/>
          <w:szCs w:val="28"/>
        </w:rPr>
        <w:t>RU</w:t>
      </w:r>
      <w:r w:rsidR="00637A21">
        <w:rPr>
          <w:rFonts w:ascii="Segoe Print" w:hAnsi="Segoe Print"/>
          <w:b/>
          <w:sz w:val="28"/>
          <w:szCs w:val="28"/>
        </w:rPr>
        <w:t>P</w:t>
      </w:r>
    </w:p>
    <w:p w14:paraId="23760777" w14:textId="77777777" w:rsidR="005429B9" w:rsidRPr="00D752C6" w:rsidRDefault="005429B9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2092731" w14:textId="6BEC7966" w:rsidR="006473CD" w:rsidRPr="00D752C6" w:rsidRDefault="006473CD" w:rsidP="006473C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YNOPSI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212D2D3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 xml:space="preserve">Distributed algorithm for communication ring integrity </w:t>
      </w:r>
      <w:proofErr w:type="spellStart"/>
      <w:r w:rsidRPr="00927B06">
        <w:rPr>
          <w:rFonts w:ascii="Segoe Print" w:hAnsi="Segoe Print"/>
          <w:b/>
          <w:sz w:val="24"/>
          <w:szCs w:val="24"/>
        </w:rPr>
        <w:t>check up</w:t>
      </w:r>
      <w:proofErr w:type="spellEnd"/>
      <w:r w:rsidRPr="00927B06">
        <w:rPr>
          <w:rFonts w:ascii="Segoe Print" w:hAnsi="Segoe Print"/>
          <w:b/>
          <w:sz w:val="24"/>
          <w:szCs w:val="24"/>
        </w:rPr>
        <w:t>.</w:t>
      </w:r>
    </w:p>
    <w:p w14:paraId="5D2B87DE" w14:textId="73E34900" w:rsid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r w:rsidRPr="00927B06">
        <w:rPr>
          <w:rFonts w:ascii="Segoe Print" w:hAnsi="Segoe Print"/>
          <w:b/>
          <w:sz w:val="24"/>
          <w:szCs w:val="24"/>
        </w:rPr>
        <w:t>It is started just after opening of the output channel of the process which connected it with the immediate neighbor.</w:t>
      </w:r>
    </w:p>
    <w:p w14:paraId="71747A69" w14:textId="77777777" w:rsidR="0006265D" w:rsidRPr="00927B06" w:rsidRDefault="0006265D" w:rsidP="00927B06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</w:p>
    <w:p w14:paraId="5F10328F" w14:textId="77777777" w:rsidR="006473CD" w:rsidRPr="00D752C6" w:rsidRDefault="006473CD" w:rsidP="006473C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0B7091DC" w14:textId="05AB4F61" w:rsidR="00E44EC5" w:rsidRPr="00D752C6" w:rsidRDefault="00E44EC5" w:rsidP="00E44EC5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ASSUMPTION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C61C0E1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algorithm is valid if the following conditions are met:</w:t>
      </w:r>
    </w:p>
    <w:p w14:paraId="5D316761" w14:textId="6BB433B2" w:rsidR="00927B06" w:rsidRPr="00927B06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distributed system is synchronous</w:t>
      </w:r>
      <w:r>
        <w:rPr>
          <w:rFonts w:ascii="Segoe Print" w:hAnsi="Segoe Print"/>
          <w:b/>
          <w:sz w:val="24"/>
          <w:szCs w:val="24"/>
        </w:rPr>
        <w:t>.</w:t>
      </w:r>
    </w:p>
    <w:p w14:paraId="4B57E6CE" w14:textId="77777777" w:rsidR="00927B06" w:rsidRPr="00927B06" w:rsidRDefault="00927B06" w:rsidP="00927B06">
      <w:pPr>
        <w:numPr>
          <w:ilvl w:val="0"/>
          <w:numId w:val="5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r w:rsidRPr="00927B06">
        <w:rPr>
          <w:rFonts w:ascii="Segoe Print" w:hAnsi="Segoe Print"/>
          <w:b/>
          <w:sz w:val="24"/>
          <w:szCs w:val="24"/>
        </w:rPr>
        <w:t>The type of process failures is strongly “</w:t>
      </w:r>
      <w:r w:rsidRPr="00927B06">
        <w:rPr>
          <w:rFonts w:ascii="Segoe Print" w:hAnsi="Segoe Print"/>
          <w:b/>
          <w:i/>
          <w:iCs/>
          <w:sz w:val="24"/>
          <w:szCs w:val="24"/>
        </w:rPr>
        <w:t>fail-stop</w:t>
      </w:r>
      <w:r w:rsidRPr="00927B06">
        <w:rPr>
          <w:rFonts w:ascii="Segoe Print" w:hAnsi="Segoe Print"/>
          <w:b/>
          <w:sz w:val="24"/>
          <w:szCs w:val="24"/>
        </w:rPr>
        <w:t>”.</w:t>
      </w:r>
    </w:p>
    <w:p w14:paraId="0A8F0FAF" w14:textId="77777777" w:rsidR="00E44EC5" w:rsidRPr="00D752C6" w:rsidRDefault="00E44EC5" w:rsidP="00E44EC5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D595B68" w14:textId="77777777" w:rsidR="006473CD" w:rsidRPr="00D752C6" w:rsidRDefault="006473CD">
      <w:pPr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br w:type="page"/>
      </w:r>
    </w:p>
    <w:p w14:paraId="58146C69" w14:textId="48B3E54C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 w:rsidRPr="00927B06">
        <w:rPr>
          <w:rFonts w:ascii="Segoe Print" w:hAnsi="Segoe Print" w:cs="Arial"/>
          <w:b/>
          <w:bCs/>
          <w:color w:val="FF0000"/>
          <w:sz w:val="24"/>
          <w:szCs w:val="24"/>
        </w:rPr>
        <w:t>SYSTEM CONSTA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4849ADE1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Int MAX_RUP_PERIOD</w:t>
      </w:r>
      <w:r w:rsidRPr="00927B06">
        <w:rPr>
          <w:rFonts w:ascii="Segoe Print" w:hAnsi="Segoe Print"/>
          <w:sz w:val="24"/>
          <w:szCs w:val="24"/>
        </w:rPr>
        <w:tab/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period to next check</w:t>
      </w:r>
    </w:p>
    <w:p w14:paraId="4DA07E22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String MRK_RUP</w:t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message type</w:t>
      </w:r>
      <w:r w:rsidRPr="00927B06">
        <w:rPr>
          <w:rFonts w:ascii="Segoe Print" w:hAnsi="Segoe Print"/>
          <w:sz w:val="24"/>
          <w:szCs w:val="24"/>
          <w:lang w:val="bg-BG"/>
        </w:rPr>
        <w:t xml:space="preserve"> „</w:t>
      </w:r>
      <w:r w:rsidRPr="00927B06">
        <w:rPr>
          <w:rFonts w:ascii="Segoe Print" w:hAnsi="Segoe Print"/>
          <w:sz w:val="24"/>
          <w:szCs w:val="24"/>
        </w:rPr>
        <w:t>RUP Token“</w:t>
      </w:r>
    </w:p>
    <w:p w14:paraId="2113BFB0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proofErr w:type="spellStart"/>
      <w:r w:rsidRPr="00927B06">
        <w:rPr>
          <w:rFonts w:ascii="Segoe Print" w:hAnsi="Segoe Print"/>
          <w:sz w:val="24"/>
          <w:szCs w:val="24"/>
        </w:rPr>
        <w:t>CEH.PId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 </w:t>
      </w:r>
      <w:proofErr w:type="spellStart"/>
      <w:r w:rsidRPr="00927B06">
        <w:rPr>
          <w:rFonts w:ascii="Segoe Print" w:hAnsi="Segoe Print"/>
          <w:sz w:val="24"/>
          <w:szCs w:val="24"/>
        </w:rPr>
        <w:t>i</w:t>
      </w:r>
      <w:proofErr w:type="spellEnd"/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process Pi identifier</w:t>
      </w:r>
    </w:p>
    <w:p w14:paraId="08B538D8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</w:p>
    <w:p w14:paraId="2B526FF1" w14:textId="27A5303C" w:rsidR="00C64C89" w:rsidRPr="00D752C6" w:rsidRDefault="00C64C89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MESSAG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149D303E" w14:textId="55DCE1EB" w:rsidR="004C406C" w:rsidRPr="00D752C6" w:rsidRDefault="00951248" w:rsidP="00D752C6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&lt;</w:t>
      </w:r>
      <w:proofErr w:type="spellStart"/>
      <w:r w:rsidR="00927B06" w:rsidRPr="00927B06">
        <w:rPr>
          <w:rFonts w:ascii="Segoe Print" w:hAnsi="Segoe Print"/>
          <w:sz w:val="24"/>
          <w:szCs w:val="24"/>
        </w:rPr>
        <w:t>mrk_rup</w:t>
      </w:r>
      <w:proofErr w:type="spellEnd"/>
      <w:r w:rsidR="00927B06" w:rsidRPr="00927B06">
        <w:rPr>
          <w:rFonts w:ascii="Segoe Print" w:hAnsi="Segoe Print"/>
          <w:sz w:val="24"/>
          <w:szCs w:val="24"/>
        </w:rPr>
        <w:t xml:space="preserve">, </w:t>
      </w:r>
      <w:proofErr w:type="spellStart"/>
      <w:r w:rsidR="00927B06" w:rsidRPr="00927B06">
        <w:rPr>
          <w:rFonts w:ascii="Segoe Print" w:hAnsi="Segoe Print"/>
          <w:sz w:val="24"/>
          <w:szCs w:val="24"/>
        </w:rPr>
        <w:t>i</w:t>
      </w:r>
      <w:proofErr w:type="spellEnd"/>
      <w:r w:rsidRPr="00D752C6">
        <w:rPr>
          <w:rFonts w:ascii="Segoe Print" w:hAnsi="Segoe Print"/>
          <w:sz w:val="24"/>
          <w:szCs w:val="24"/>
        </w:rPr>
        <w:t>&gt;</w:t>
      </w:r>
    </w:p>
    <w:p w14:paraId="6D507D22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3DD6D8C" w14:textId="707B99FB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</w:rPr>
        <w:t>SET OF STATE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10118A6" w14:textId="77777777" w:rsidR="00927B06" w:rsidRPr="00927B06" w:rsidRDefault="00927B06" w:rsidP="00927B06">
      <w:pPr>
        <w:spacing w:after="0" w:line="240" w:lineRule="auto"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  <w:lang w:val="bg-BG"/>
        </w:rPr>
        <w:t>&lt;</w:t>
      </w:r>
      <w:r w:rsidRPr="00927B06">
        <w:rPr>
          <w:rFonts w:ascii="Segoe Print" w:hAnsi="Segoe Print"/>
          <w:sz w:val="24"/>
          <w:szCs w:val="24"/>
        </w:rPr>
        <w:t>State&gt; := {RUP_INIT, RUP_DOWN, RUP_UP}</w:t>
      </w:r>
    </w:p>
    <w:p w14:paraId="12E6AA90" w14:textId="77777777" w:rsidR="0025039E" w:rsidRPr="00D752C6" w:rsidRDefault="0025039E" w:rsidP="0025039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362A0D3C" w14:textId="56D9B50C" w:rsidR="00DC5398" w:rsidRPr="00D752C6" w:rsidRDefault="00DC5398" w:rsidP="00DC5398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{</w:t>
      </w:r>
      <w:r w:rsidR="00927B06" w:rsidRPr="00927B06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33180E89" w14:textId="65A6B0EB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 xml:space="preserve">State </w:t>
      </w:r>
      <w:proofErr w:type="spellStart"/>
      <w:r w:rsidRPr="00927B06">
        <w:rPr>
          <w:rFonts w:ascii="Segoe Print" w:hAnsi="Segoe Print"/>
          <w:sz w:val="24"/>
          <w:szCs w:val="24"/>
        </w:rPr>
        <w:t>state</w:t>
      </w:r>
      <w:proofErr w:type="spellEnd"/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</w:r>
      <w:r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 xml:space="preserve">// </w:t>
      </w:r>
      <w:r w:rsidRPr="00927B06">
        <w:rPr>
          <w:rFonts w:ascii="Segoe Print" w:hAnsi="Segoe Print"/>
          <w:sz w:val="24"/>
          <w:szCs w:val="24"/>
          <w:lang w:val="en-GB"/>
        </w:rPr>
        <w:t>current process state</w:t>
      </w:r>
    </w:p>
    <w:p w14:paraId="3CF2767C" w14:textId="77777777" w:rsidR="00927B06" w:rsidRPr="00927B06" w:rsidRDefault="00927B06" w:rsidP="00927B06">
      <w:pPr>
        <w:spacing w:after="0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 xml:space="preserve">Timer </w:t>
      </w:r>
      <w:proofErr w:type="spellStart"/>
      <w:r w:rsidRPr="00927B06">
        <w:rPr>
          <w:rFonts w:ascii="Segoe Print" w:hAnsi="Segoe Print"/>
          <w:sz w:val="24"/>
          <w:szCs w:val="24"/>
        </w:rPr>
        <w:t>TimerRUP</w:t>
      </w:r>
      <w:proofErr w:type="spellEnd"/>
      <w:r w:rsidRPr="00927B06">
        <w:rPr>
          <w:rFonts w:ascii="Segoe Print" w:hAnsi="Segoe Print"/>
          <w:sz w:val="24"/>
          <w:szCs w:val="24"/>
        </w:rPr>
        <w:tab/>
      </w:r>
      <w:r w:rsidRPr="00927B06">
        <w:rPr>
          <w:rFonts w:ascii="Segoe Print" w:hAnsi="Segoe Print"/>
          <w:sz w:val="24"/>
          <w:szCs w:val="24"/>
        </w:rPr>
        <w:tab/>
        <w:t>// timer</w:t>
      </w:r>
    </w:p>
    <w:p w14:paraId="709A8510" w14:textId="72EFB6F0" w:rsidR="00927B06" w:rsidRDefault="00927B06">
      <w:pPr>
        <w:rPr>
          <w:rFonts w:ascii="Segoe Print" w:hAnsi="Segoe Print"/>
          <w:sz w:val="24"/>
          <w:szCs w:val="24"/>
          <w:lang w:val="bg-BG"/>
        </w:rPr>
      </w:pPr>
      <w:r>
        <w:rPr>
          <w:rFonts w:ascii="Segoe Print" w:hAnsi="Segoe Print"/>
          <w:sz w:val="24"/>
          <w:szCs w:val="24"/>
          <w:lang w:val="bg-BG"/>
        </w:rPr>
        <w:br w:type="page"/>
      </w:r>
    </w:p>
    <w:p w14:paraId="01BD45BD" w14:textId="537C2116" w:rsidR="00394BDE" w:rsidRPr="00D752C6" w:rsidRDefault="00394BDE" w:rsidP="00A058A3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</w:pP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lastRenderedPageBreak/>
        <w:t>{</w:t>
      </w:r>
      <w:r w:rsidR="00927B06">
        <w:rPr>
          <w:rFonts w:ascii="Segoe Print" w:eastAsia="Calibri" w:hAnsi="Segoe Print" w:cs="Arial"/>
          <w:b/>
          <w:color w:val="FF0000"/>
          <w:sz w:val="24"/>
          <w:szCs w:val="24"/>
        </w:rPr>
        <w:t>EVENTS</w:t>
      </w:r>
      <w:r w:rsidRPr="00D752C6">
        <w:rPr>
          <w:rFonts w:ascii="Segoe Print" w:eastAsia="Calibri" w:hAnsi="Segoe Print" w:cs="Arial"/>
          <w:b/>
          <w:color w:val="FF0000"/>
          <w:sz w:val="24"/>
          <w:szCs w:val="24"/>
          <w:lang w:val="bg-BG"/>
        </w:rPr>
        <w:t>}</w:t>
      </w:r>
    </w:p>
    <w:p w14:paraId="55292273" w14:textId="77777777" w:rsidR="000F6A53" w:rsidRPr="00D752C6" w:rsidRDefault="000F6A53" w:rsidP="000F6A5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Init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0FC4CB14" w14:textId="77777777" w:rsidR="00927B06" w:rsidRPr="00927B06" w:rsidRDefault="008A68A2" w:rsidP="00927B06">
      <w:pPr>
        <w:spacing w:after="100" w:afterAutospacing="1"/>
        <w:contextualSpacing/>
        <w:rPr>
          <w:rFonts w:ascii="Segoe Print" w:hAnsi="Segoe Print"/>
          <w:lang w:val="bg-BG"/>
        </w:rPr>
      </w:pPr>
      <w:r w:rsidRPr="00D752C6">
        <w:rPr>
          <w:rFonts w:ascii="Segoe Print" w:hAnsi="Segoe Print"/>
          <w:sz w:val="24"/>
          <w:szCs w:val="24"/>
        </w:rPr>
        <w:tab/>
      </w:r>
      <w:r w:rsidR="00927B06" w:rsidRPr="00927B06">
        <w:rPr>
          <w:rFonts w:ascii="Segoe Print" w:hAnsi="Segoe Print"/>
        </w:rPr>
        <w:t>state := RUP_INIT</w:t>
      </w:r>
    </w:p>
    <w:p w14:paraId="0BAF763E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proofErr w:type="spellStart"/>
      <w:r w:rsidRPr="00927B06">
        <w:rPr>
          <w:rFonts w:ascii="Segoe Print" w:hAnsi="Segoe Print"/>
          <w:sz w:val="24"/>
          <w:szCs w:val="24"/>
        </w:rPr>
        <w:t>TimerRUP.Interval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 := MAX_RUP_PERIOD</w:t>
      </w:r>
    </w:p>
    <w:p w14:paraId="145F4C6D" w14:textId="77777777" w:rsidR="000F6A53" w:rsidRPr="004671F7" w:rsidRDefault="000F6A53" w:rsidP="000F6A5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2703B988" w14:textId="5EDC28AB" w:rsidR="002276CA" w:rsidRPr="00927B06" w:rsidRDefault="002276CA" w:rsidP="002276CA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OutputConnect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3D6C1B24" w14:textId="77777777" w:rsidR="00927B06" w:rsidRPr="00927B06" w:rsidRDefault="00927B06" w:rsidP="00927B06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>{</w:t>
      </w:r>
      <w:r w:rsidRPr="00927B06">
        <w:rPr>
          <w:rFonts w:ascii="Segoe Print" w:hAnsi="Segoe Print"/>
          <w:i/>
          <w:iCs/>
          <w:sz w:val="24"/>
          <w:szCs w:val="24"/>
        </w:rPr>
        <w:t>Ring Check Up First Attempt</w:t>
      </w:r>
      <w:r w:rsidRPr="00927B06">
        <w:rPr>
          <w:rFonts w:ascii="Segoe Print" w:hAnsi="Segoe Print"/>
          <w:sz w:val="24"/>
          <w:szCs w:val="24"/>
          <w:lang w:val="bg-BG"/>
        </w:rPr>
        <w:t>}</w:t>
      </w:r>
    </w:p>
    <w:p w14:paraId="775A1302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state := RUP_DOWN</w:t>
      </w:r>
    </w:p>
    <w:p w14:paraId="5598393F" w14:textId="78DA27F3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  <w:t>Send &lt;</w:t>
      </w:r>
      <w:proofErr w:type="spellStart"/>
      <w:r w:rsidRPr="00927B06">
        <w:rPr>
          <w:rFonts w:ascii="Segoe Print" w:hAnsi="Segoe Print"/>
          <w:sz w:val="24"/>
          <w:szCs w:val="24"/>
        </w:rPr>
        <w:t>mrk_rup</w:t>
      </w:r>
      <w:proofErr w:type="spellEnd"/>
      <w:r w:rsidRPr="00927B06">
        <w:rPr>
          <w:rFonts w:ascii="Segoe Print" w:hAnsi="Segoe Print"/>
          <w:sz w:val="24"/>
          <w:szCs w:val="24"/>
        </w:rPr>
        <w:t xml:space="preserve">, </w:t>
      </w:r>
      <w:proofErr w:type="spellStart"/>
      <w:r w:rsidRPr="00927B06">
        <w:rPr>
          <w:rFonts w:ascii="Segoe Print" w:hAnsi="Segoe Print"/>
          <w:sz w:val="24"/>
          <w:szCs w:val="24"/>
        </w:rPr>
        <w:t>i</w:t>
      </w:r>
      <w:proofErr w:type="spellEnd"/>
      <w:r w:rsidRPr="00927B06">
        <w:rPr>
          <w:rFonts w:ascii="Segoe Print" w:hAnsi="Segoe Print"/>
          <w:sz w:val="24"/>
          <w:szCs w:val="24"/>
        </w:rPr>
        <w:t>&gt;</w:t>
      </w:r>
    </w:p>
    <w:p w14:paraId="4BD91A1A" w14:textId="77777777" w:rsidR="00927B06" w:rsidRPr="00927B06" w:rsidRDefault="00927B06" w:rsidP="00927B06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927B06">
        <w:rPr>
          <w:rFonts w:ascii="Segoe Print" w:hAnsi="Segoe Print"/>
          <w:sz w:val="24"/>
          <w:szCs w:val="24"/>
        </w:rPr>
        <w:tab/>
      </w:r>
      <w:proofErr w:type="spellStart"/>
      <w:r w:rsidRPr="00927B06">
        <w:rPr>
          <w:rFonts w:ascii="Segoe Print" w:hAnsi="Segoe Print"/>
          <w:sz w:val="24"/>
          <w:szCs w:val="24"/>
        </w:rPr>
        <w:t>TimerRUP.Start</w:t>
      </w:r>
      <w:proofErr w:type="spellEnd"/>
      <w:r w:rsidRPr="00927B06">
        <w:rPr>
          <w:rFonts w:ascii="Segoe Print" w:hAnsi="Segoe Print"/>
          <w:sz w:val="24"/>
          <w:szCs w:val="24"/>
        </w:rPr>
        <w:t>()</w:t>
      </w:r>
    </w:p>
    <w:p w14:paraId="194D8158" w14:textId="77777777" w:rsidR="002276CA" w:rsidRPr="004671F7" w:rsidRDefault="002276CA" w:rsidP="002276CA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4D67DCD8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OutputDisconnect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4901613" w14:textId="0FA0C9D8" w:rsidR="00320885" w:rsidRPr="00D752C6" w:rsidRDefault="00320885" w:rsidP="00320885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state :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3F7DCAA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57D5229E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OutputError</w:t>
      </w:r>
      <w:proofErr w:type="spellEnd"/>
      <w:r w:rsidRPr="00D752C6">
        <w:rPr>
          <w:rFonts w:ascii="Segoe Print" w:hAnsi="Segoe Print"/>
          <w:b/>
          <w:sz w:val="24"/>
          <w:szCs w:val="24"/>
          <w:lang w:val="bg-BG"/>
        </w:rPr>
        <w:t>:</w:t>
      </w:r>
    </w:p>
    <w:p w14:paraId="269DE416" w14:textId="11E887E1" w:rsidR="00320885" w:rsidRPr="00D752C6" w:rsidRDefault="00320885" w:rsidP="007244C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</w:rPr>
      </w:pPr>
      <w:r w:rsidRPr="00D752C6">
        <w:rPr>
          <w:rFonts w:ascii="Segoe Print" w:hAnsi="Segoe Print"/>
          <w:sz w:val="24"/>
          <w:szCs w:val="24"/>
        </w:rPr>
        <w:t>state := RU</w:t>
      </w:r>
      <w:r w:rsidR="00927B06">
        <w:rPr>
          <w:rFonts w:ascii="Segoe Print" w:hAnsi="Segoe Print"/>
          <w:sz w:val="24"/>
          <w:szCs w:val="24"/>
        </w:rPr>
        <w:t>P</w:t>
      </w:r>
      <w:r w:rsidRPr="00D752C6">
        <w:rPr>
          <w:rFonts w:ascii="Segoe Print" w:hAnsi="Segoe Print"/>
          <w:sz w:val="24"/>
          <w:szCs w:val="24"/>
        </w:rPr>
        <w:t>_DOWN</w:t>
      </w:r>
    </w:p>
    <w:p w14:paraId="530B269D" w14:textId="77777777" w:rsidR="00320885" w:rsidRPr="00D752C6" w:rsidRDefault="00320885" w:rsidP="00320885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6F41AB28" w14:textId="497F65BE" w:rsidR="00F97D92" w:rsidRPr="00F97D92" w:rsidRDefault="00F97D92" w:rsidP="00F97D92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  <w:lang w:val="bg-BG"/>
        </w:rPr>
      </w:pPr>
      <w:proofErr w:type="spellStart"/>
      <w:r w:rsidRPr="00F97D92">
        <w:rPr>
          <w:rFonts w:ascii="Segoe Print" w:hAnsi="Segoe Print"/>
          <w:b/>
          <w:bCs/>
          <w:sz w:val="24"/>
          <w:szCs w:val="24"/>
        </w:rPr>
        <w:t>OnReceiptOf</w:t>
      </w:r>
      <w:proofErr w:type="spellEnd"/>
      <w:r w:rsidRPr="00F97D92">
        <w:rPr>
          <w:rFonts w:ascii="Segoe Print" w:hAnsi="Segoe Print"/>
          <w:b/>
          <w:bCs/>
          <w:sz w:val="24"/>
          <w:szCs w:val="24"/>
        </w:rPr>
        <w:t xml:space="preserve"> &lt;</w:t>
      </w:r>
      <w:proofErr w:type="spellStart"/>
      <w:r w:rsidRPr="00F97D92">
        <w:rPr>
          <w:rFonts w:ascii="Segoe Print" w:hAnsi="Segoe Print"/>
          <w:b/>
          <w:bCs/>
          <w:sz w:val="24"/>
          <w:szCs w:val="24"/>
        </w:rPr>
        <w:t>mrk_rup</w:t>
      </w:r>
      <w:proofErr w:type="spellEnd"/>
      <w:r w:rsidRPr="00F97D92">
        <w:rPr>
          <w:rFonts w:ascii="Segoe Print" w:hAnsi="Segoe Print"/>
          <w:b/>
          <w:bCs/>
          <w:sz w:val="24"/>
          <w:szCs w:val="24"/>
        </w:rPr>
        <w:t>, j&gt;:</w:t>
      </w:r>
    </w:p>
    <w:p w14:paraId="2CA5A42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If</w:t>
      </w:r>
      <w:r w:rsidRPr="00522277">
        <w:rPr>
          <w:rFonts w:ascii="Segoe Print" w:hAnsi="Segoe Print"/>
          <w:sz w:val="24"/>
          <w:szCs w:val="24"/>
        </w:rPr>
        <w:t xml:space="preserve"> j = </w:t>
      </w:r>
      <w:proofErr w:type="spellStart"/>
      <w:r w:rsidRPr="00522277">
        <w:rPr>
          <w:rFonts w:ascii="Segoe Print" w:hAnsi="Segoe Print"/>
          <w:sz w:val="24"/>
          <w:szCs w:val="24"/>
        </w:rPr>
        <w:t>i</w:t>
      </w:r>
      <w:proofErr w:type="spellEnd"/>
    </w:p>
    <w:p w14:paraId="6996E2F3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sz w:val="24"/>
          <w:szCs w:val="24"/>
        </w:rPr>
        <w:t>TimerRUP.Stop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5C8D775E" w14:textId="7475E627" w:rsid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state := RUP_UP</w:t>
      </w:r>
    </w:p>
    <w:p w14:paraId="3A292AF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{</w:t>
      </w:r>
      <w:r w:rsidRPr="00522277">
        <w:rPr>
          <w:rFonts w:ascii="Segoe Print" w:hAnsi="Segoe Print"/>
          <w:i/>
          <w:iCs/>
          <w:sz w:val="24"/>
          <w:szCs w:val="24"/>
        </w:rPr>
        <w:t>Distributed Election Entry Poin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5862FD95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E::OnStartElection()</w:t>
      </w:r>
    </w:p>
    <w:p w14:paraId="6D17BA8A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b/>
          <w:bCs/>
          <w:sz w:val="24"/>
          <w:szCs w:val="24"/>
        </w:rPr>
        <w:t>Else</w:t>
      </w:r>
      <w:r w:rsidRPr="00522277">
        <w:rPr>
          <w:rFonts w:ascii="Segoe Print" w:hAnsi="Segoe Print"/>
          <w:sz w:val="24"/>
          <w:szCs w:val="24"/>
        </w:rPr>
        <w:t xml:space="preserve"> </w:t>
      </w:r>
    </w:p>
    <w:p w14:paraId="425C3240" w14:textId="227BB2ED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r w:rsidRPr="00522277">
        <w:rPr>
          <w:rFonts w:ascii="Segoe Print" w:hAnsi="Segoe Print"/>
          <w:sz w:val="24"/>
          <w:szCs w:val="24"/>
        </w:rPr>
        <w:tab/>
        <w:t>Send &lt;</w:t>
      </w:r>
      <w:proofErr w:type="spellStart"/>
      <w:r w:rsidRPr="00522277">
        <w:rPr>
          <w:rFonts w:ascii="Segoe Print" w:hAnsi="Segoe Print"/>
          <w:sz w:val="24"/>
          <w:szCs w:val="24"/>
        </w:rPr>
        <w:t>mrk_rup</w:t>
      </w:r>
      <w:proofErr w:type="spellEnd"/>
      <w:r w:rsidRPr="00522277">
        <w:rPr>
          <w:rFonts w:ascii="Segoe Print" w:hAnsi="Segoe Print"/>
          <w:sz w:val="24"/>
          <w:szCs w:val="24"/>
        </w:rPr>
        <w:t>, j&gt;</w:t>
      </w:r>
    </w:p>
    <w:p w14:paraId="66008D4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b/>
          <w:bCs/>
          <w:sz w:val="24"/>
          <w:szCs w:val="24"/>
        </w:rPr>
        <w:t>EndIf</w:t>
      </w:r>
      <w:proofErr w:type="spellEnd"/>
    </w:p>
    <w:p w14:paraId="2DF4413A" w14:textId="77777777" w:rsidR="00BA435E" w:rsidRPr="00637A21" w:rsidRDefault="00BA435E" w:rsidP="00BA435E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p w14:paraId="0E772075" w14:textId="77777777" w:rsidR="004C406C" w:rsidRPr="00522277" w:rsidRDefault="007B4C25" w:rsidP="00A058A3">
      <w:pPr>
        <w:spacing w:after="100" w:afterAutospacing="1" w:line="240" w:lineRule="auto"/>
        <w:contextualSpacing/>
        <w:rPr>
          <w:rFonts w:ascii="Segoe Print" w:hAnsi="Segoe Print"/>
          <w:b/>
          <w:sz w:val="24"/>
          <w:szCs w:val="24"/>
        </w:rPr>
      </w:pPr>
      <w:proofErr w:type="spellStart"/>
      <w:r w:rsidRPr="00D752C6">
        <w:rPr>
          <w:rFonts w:ascii="Segoe Print" w:hAnsi="Segoe Print"/>
          <w:b/>
          <w:sz w:val="24"/>
          <w:szCs w:val="24"/>
        </w:rPr>
        <w:t>OnTimer</w:t>
      </w:r>
      <w:proofErr w:type="spellEnd"/>
      <w:r w:rsidR="004C406C" w:rsidRPr="00522277">
        <w:rPr>
          <w:rFonts w:ascii="Segoe Print" w:hAnsi="Segoe Print"/>
          <w:b/>
          <w:sz w:val="24"/>
          <w:szCs w:val="24"/>
        </w:rPr>
        <w:t>:</w:t>
      </w:r>
    </w:p>
    <w:p w14:paraId="47B6073A" w14:textId="77777777" w:rsidR="00522277" w:rsidRPr="00522277" w:rsidRDefault="00522277" w:rsidP="00522277">
      <w:pPr>
        <w:spacing w:after="100" w:afterAutospacing="1" w:line="240" w:lineRule="auto"/>
        <w:ind w:firstLine="720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>{</w:t>
      </w:r>
      <w:r w:rsidRPr="00522277">
        <w:rPr>
          <w:rFonts w:ascii="Segoe Print" w:hAnsi="Segoe Print"/>
          <w:i/>
          <w:iCs/>
          <w:sz w:val="24"/>
          <w:szCs w:val="24"/>
        </w:rPr>
        <w:t>Ring Check Up Next Attempt</w:t>
      </w:r>
      <w:r w:rsidRPr="00522277">
        <w:rPr>
          <w:rFonts w:ascii="Segoe Print" w:hAnsi="Segoe Print"/>
          <w:sz w:val="24"/>
          <w:szCs w:val="24"/>
          <w:lang w:val="bg-BG"/>
        </w:rPr>
        <w:t>}</w:t>
      </w:r>
    </w:p>
    <w:p w14:paraId="2D401B88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sz w:val="24"/>
          <w:szCs w:val="24"/>
        </w:rPr>
        <w:t>TimerRUP.Stop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0F6CF39F" w14:textId="57CF70C5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lastRenderedPageBreak/>
        <w:tab/>
        <w:t>Send &lt;</w:t>
      </w:r>
      <w:proofErr w:type="spellStart"/>
      <w:r w:rsidRPr="00522277">
        <w:rPr>
          <w:rFonts w:ascii="Segoe Print" w:hAnsi="Segoe Print"/>
          <w:sz w:val="24"/>
          <w:szCs w:val="24"/>
        </w:rPr>
        <w:t>mrk_rup</w:t>
      </w:r>
      <w:proofErr w:type="spellEnd"/>
      <w:r w:rsidRPr="00522277">
        <w:rPr>
          <w:rFonts w:ascii="Segoe Print" w:hAnsi="Segoe Print"/>
          <w:sz w:val="24"/>
          <w:szCs w:val="24"/>
        </w:rPr>
        <w:t xml:space="preserve">, </w:t>
      </w:r>
      <w:proofErr w:type="spellStart"/>
      <w:r w:rsidRPr="00522277">
        <w:rPr>
          <w:rFonts w:ascii="Segoe Print" w:hAnsi="Segoe Print"/>
          <w:sz w:val="24"/>
          <w:szCs w:val="24"/>
        </w:rPr>
        <w:t>i</w:t>
      </w:r>
      <w:proofErr w:type="spellEnd"/>
      <w:r w:rsidRPr="00522277">
        <w:rPr>
          <w:rFonts w:ascii="Segoe Print" w:hAnsi="Segoe Print"/>
          <w:sz w:val="24"/>
          <w:szCs w:val="24"/>
        </w:rPr>
        <w:t>&gt;</w:t>
      </w:r>
    </w:p>
    <w:p w14:paraId="61CACB9D" w14:textId="77777777" w:rsidR="00522277" w:rsidRPr="00522277" w:rsidRDefault="00522277" w:rsidP="00522277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bg-BG"/>
        </w:rPr>
      </w:pPr>
      <w:r w:rsidRPr="00522277">
        <w:rPr>
          <w:rFonts w:ascii="Segoe Print" w:hAnsi="Segoe Print"/>
          <w:sz w:val="24"/>
          <w:szCs w:val="24"/>
        </w:rPr>
        <w:tab/>
      </w:r>
      <w:proofErr w:type="spellStart"/>
      <w:r w:rsidRPr="00522277">
        <w:rPr>
          <w:rFonts w:ascii="Segoe Print" w:hAnsi="Segoe Print"/>
          <w:sz w:val="24"/>
          <w:szCs w:val="24"/>
        </w:rPr>
        <w:t>TimerRUP.Start</w:t>
      </w:r>
      <w:proofErr w:type="spellEnd"/>
      <w:r w:rsidRPr="00522277">
        <w:rPr>
          <w:rFonts w:ascii="Segoe Print" w:hAnsi="Segoe Print"/>
          <w:sz w:val="24"/>
          <w:szCs w:val="24"/>
        </w:rPr>
        <w:t>()</w:t>
      </w:r>
    </w:p>
    <w:p w14:paraId="6211FF7F" w14:textId="77777777" w:rsidR="003B1814" w:rsidRPr="00D752C6" w:rsidRDefault="003B1814" w:rsidP="00A058A3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</w:rPr>
      </w:pPr>
    </w:p>
    <w:sectPr w:rsidR="003B1814" w:rsidRPr="00D752C6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5CC95" w14:textId="77777777" w:rsidR="00C1314F" w:rsidRDefault="00C1314F" w:rsidP="00475E4A">
      <w:pPr>
        <w:spacing w:after="0" w:line="240" w:lineRule="auto"/>
      </w:pPr>
      <w:r>
        <w:separator/>
      </w:r>
    </w:p>
  </w:endnote>
  <w:endnote w:type="continuationSeparator" w:id="0">
    <w:p w14:paraId="5B317986" w14:textId="77777777" w:rsidR="00C1314F" w:rsidRDefault="00C1314F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418A08E6" w14:textId="77777777" w:rsidR="00475E4A" w:rsidRDefault="001E4A40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2380AAB" wp14:editId="2AFDFDC4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FD1228" w14:textId="77777777" w:rsidR="00475E4A" w:rsidRDefault="004A65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2867A1" w:rsidRPr="002867A1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4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32380AAB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CFD1228" w14:textId="77777777" w:rsidR="00475E4A" w:rsidRDefault="004A65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2867A1" w:rsidRPr="002867A1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4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7843678" w14:textId="77777777" w:rsidR="00475E4A" w:rsidRDefault="00475E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DA9F9" w14:textId="77777777" w:rsidR="00C1314F" w:rsidRDefault="00C1314F" w:rsidP="00475E4A">
      <w:pPr>
        <w:spacing w:after="0" w:line="240" w:lineRule="auto"/>
      </w:pPr>
      <w:r>
        <w:separator/>
      </w:r>
    </w:p>
  </w:footnote>
  <w:footnote w:type="continuationSeparator" w:id="0">
    <w:p w14:paraId="0C319102" w14:textId="77777777" w:rsidR="00C1314F" w:rsidRDefault="00C1314F" w:rsidP="00475E4A">
      <w:pPr>
        <w:spacing w:after="0" w:line="240" w:lineRule="auto"/>
      </w:pPr>
      <w:r>
        <w:continuationSeparator/>
      </w:r>
    </w:p>
  </w:footnote>
  <w:footnote w:id="1">
    <w:p w14:paraId="438570AE" w14:textId="24A55B8B" w:rsidR="00A35CA2" w:rsidRDefault="00A35CA2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lementation </w:t>
      </w:r>
      <w:hyperlink r:id="rId1" w:history="1">
        <w:r w:rsidRPr="00292459">
          <w:rPr>
            <w:rStyle w:val="Hyperlink"/>
          </w:rPr>
          <w:t>https://github.com/milphaser/XME.Ring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tjA3NzQwsDC2NDRV0lEKTi0uzszPAymwrAUA2bRUpiwAAAA="/>
  </w:docVars>
  <w:rsids>
    <w:rsidRoot w:val="005429B9"/>
    <w:rsid w:val="0006265D"/>
    <w:rsid w:val="0007185A"/>
    <w:rsid w:val="000D4821"/>
    <w:rsid w:val="000F6A53"/>
    <w:rsid w:val="00103817"/>
    <w:rsid w:val="001178F0"/>
    <w:rsid w:val="00121806"/>
    <w:rsid w:val="00166196"/>
    <w:rsid w:val="001876B7"/>
    <w:rsid w:val="00191438"/>
    <w:rsid w:val="001D7E2C"/>
    <w:rsid w:val="001E4A40"/>
    <w:rsid w:val="001F5D5C"/>
    <w:rsid w:val="0020315F"/>
    <w:rsid w:val="002158B7"/>
    <w:rsid w:val="002276CA"/>
    <w:rsid w:val="002350F8"/>
    <w:rsid w:val="0025039E"/>
    <w:rsid w:val="00280365"/>
    <w:rsid w:val="002867A1"/>
    <w:rsid w:val="002A02B8"/>
    <w:rsid w:val="0031583A"/>
    <w:rsid w:val="00320885"/>
    <w:rsid w:val="003621DC"/>
    <w:rsid w:val="00377137"/>
    <w:rsid w:val="00393282"/>
    <w:rsid w:val="00394BDE"/>
    <w:rsid w:val="003B1814"/>
    <w:rsid w:val="003B4229"/>
    <w:rsid w:val="003D34B4"/>
    <w:rsid w:val="003F193D"/>
    <w:rsid w:val="00421173"/>
    <w:rsid w:val="00450508"/>
    <w:rsid w:val="004671F7"/>
    <w:rsid w:val="00475E4A"/>
    <w:rsid w:val="00490B90"/>
    <w:rsid w:val="004938A5"/>
    <w:rsid w:val="004A37C6"/>
    <w:rsid w:val="004A6591"/>
    <w:rsid w:val="004C406C"/>
    <w:rsid w:val="004D0FBD"/>
    <w:rsid w:val="00522277"/>
    <w:rsid w:val="0052733C"/>
    <w:rsid w:val="00530952"/>
    <w:rsid w:val="005429B9"/>
    <w:rsid w:val="00551E98"/>
    <w:rsid w:val="00555EBD"/>
    <w:rsid w:val="00560DC2"/>
    <w:rsid w:val="00590C7E"/>
    <w:rsid w:val="005E53AF"/>
    <w:rsid w:val="00637A21"/>
    <w:rsid w:val="00645E0C"/>
    <w:rsid w:val="006473CD"/>
    <w:rsid w:val="006B4AA4"/>
    <w:rsid w:val="006D2912"/>
    <w:rsid w:val="006D32A2"/>
    <w:rsid w:val="006E3A16"/>
    <w:rsid w:val="007244C7"/>
    <w:rsid w:val="0073004C"/>
    <w:rsid w:val="00733EDF"/>
    <w:rsid w:val="00735633"/>
    <w:rsid w:val="00764DC7"/>
    <w:rsid w:val="00766141"/>
    <w:rsid w:val="007B0C4D"/>
    <w:rsid w:val="007B4C25"/>
    <w:rsid w:val="007C32F7"/>
    <w:rsid w:val="007D2A2B"/>
    <w:rsid w:val="007E6CC9"/>
    <w:rsid w:val="007F61DA"/>
    <w:rsid w:val="008576CC"/>
    <w:rsid w:val="008856F0"/>
    <w:rsid w:val="008A68A2"/>
    <w:rsid w:val="0090142D"/>
    <w:rsid w:val="00924F34"/>
    <w:rsid w:val="00927B06"/>
    <w:rsid w:val="00943AA7"/>
    <w:rsid w:val="00951248"/>
    <w:rsid w:val="00993445"/>
    <w:rsid w:val="009960A8"/>
    <w:rsid w:val="009967EE"/>
    <w:rsid w:val="009F7E1F"/>
    <w:rsid w:val="00A058A3"/>
    <w:rsid w:val="00A35167"/>
    <w:rsid w:val="00A35CA2"/>
    <w:rsid w:val="00AB66B2"/>
    <w:rsid w:val="00AD620B"/>
    <w:rsid w:val="00B42EDF"/>
    <w:rsid w:val="00B87B28"/>
    <w:rsid w:val="00B94E56"/>
    <w:rsid w:val="00BA238F"/>
    <w:rsid w:val="00BA435E"/>
    <w:rsid w:val="00BC5A87"/>
    <w:rsid w:val="00BD491E"/>
    <w:rsid w:val="00BE550D"/>
    <w:rsid w:val="00C1314F"/>
    <w:rsid w:val="00C209BC"/>
    <w:rsid w:val="00C25324"/>
    <w:rsid w:val="00C439EB"/>
    <w:rsid w:val="00C64C89"/>
    <w:rsid w:val="00C776FC"/>
    <w:rsid w:val="00CD4CBE"/>
    <w:rsid w:val="00D13006"/>
    <w:rsid w:val="00D40D64"/>
    <w:rsid w:val="00D451FD"/>
    <w:rsid w:val="00D4701D"/>
    <w:rsid w:val="00D72EC6"/>
    <w:rsid w:val="00D752C6"/>
    <w:rsid w:val="00D76ECE"/>
    <w:rsid w:val="00D81DE6"/>
    <w:rsid w:val="00DB6C47"/>
    <w:rsid w:val="00DC5398"/>
    <w:rsid w:val="00DC73D4"/>
    <w:rsid w:val="00E04C4E"/>
    <w:rsid w:val="00E44EC5"/>
    <w:rsid w:val="00E4729F"/>
    <w:rsid w:val="00E814A1"/>
    <w:rsid w:val="00E8475D"/>
    <w:rsid w:val="00E91FE5"/>
    <w:rsid w:val="00EA2BA0"/>
    <w:rsid w:val="00EC071D"/>
    <w:rsid w:val="00EC5B81"/>
    <w:rsid w:val="00ED73E3"/>
    <w:rsid w:val="00F27D52"/>
    <w:rsid w:val="00F4761F"/>
    <w:rsid w:val="00F77382"/>
    <w:rsid w:val="00F97D92"/>
    <w:rsid w:val="00FA0A98"/>
    <w:rsid w:val="00FA7B24"/>
    <w:rsid w:val="00FB28D4"/>
    <w:rsid w:val="00FB3521"/>
    <w:rsid w:val="00FC216E"/>
    <w:rsid w:val="00FC2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EA003C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9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27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styleId="Hyperlink">
    <w:name w:val="Hyperlink"/>
    <w:basedOn w:val="DefaultParagraphFont"/>
    <w:uiPriority w:val="99"/>
    <w:unhideWhenUsed/>
    <w:rsid w:val="00A35CA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21047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94571">
          <w:marLeft w:val="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9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0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D86022-26BB-4C13-B5D8-488E36478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4</Pages>
  <Words>202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55</cp:revision>
  <cp:lastPrinted>2011-11-01T05:06:00Z</cp:lastPrinted>
  <dcterms:created xsi:type="dcterms:W3CDTF">2013-10-21T12:43:00Z</dcterms:created>
  <dcterms:modified xsi:type="dcterms:W3CDTF">2021-11-24T10:04:00Z</dcterms:modified>
</cp:coreProperties>
</file>